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7996" w:rsidRPr="003B4305" w:rsidRDefault="00A179D0" w:rsidP="003B4305">
      <w:pPr>
        <w:tabs>
          <w:tab w:val="left" w:pos="677"/>
          <w:tab w:val="left" w:pos="2969"/>
          <w:tab w:val="center" w:pos="4859"/>
        </w:tabs>
        <w:rPr>
          <w:rFonts w:cs="B Zar"/>
          <w:b/>
          <w:bCs/>
          <w:sz w:val="20"/>
          <w:rtl/>
        </w:rPr>
      </w:pPr>
      <w:r w:rsidRPr="003B4305">
        <w:rPr>
          <w:rFonts w:cs="B Zar"/>
          <w:b/>
          <w:bCs/>
          <w:sz w:val="20"/>
          <w:rtl/>
        </w:rPr>
        <w:tab/>
      </w:r>
      <w:r w:rsidRPr="003B4305">
        <w:rPr>
          <w:rFonts w:cs="B Zar"/>
          <w:b/>
          <w:bCs/>
          <w:sz w:val="20"/>
          <w:rtl/>
        </w:rPr>
        <w:tab/>
      </w:r>
      <w:r w:rsidR="000C6195" w:rsidRPr="003B4305">
        <w:rPr>
          <w:rFonts w:cs="B Zar" w:hint="cs"/>
          <w:b/>
          <w:bCs/>
          <w:sz w:val="20"/>
          <w:rtl/>
          <w:lang w:bidi="fa-IR"/>
        </w:rPr>
        <w:t xml:space="preserve">چک ليست ملاحظات اخلاقي طرحهاي پژوهشي </w:t>
      </w:r>
      <w:r w:rsidR="00121504" w:rsidRPr="003B4305">
        <w:rPr>
          <w:rFonts w:cs="B Zar" w:hint="cs"/>
          <w:b/>
          <w:bCs/>
          <w:sz w:val="20"/>
          <w:rtl/>
          <w:lang w:bidi="fa-IR"/>
        </w:rPr>
        <w:t>کار با</w:t>
      </w:r>
      <w:r w:rsidR="00127996" w:rsidRPr="003B4305">
        <w:rPr>
          <w:rFonts w:cs="B Zar"/>
          <w:b/>
          <w:bCs/>
          <w:sz w:val="20"/>
          <w:rtl/>
        </w:rPr>
        <w:t>حيوانات آزمايشگاهي</w:t>
      </w:r>
    </w:p>
    <w:p w:rsidR="001F7FB6" w:rsidRPr="002B66DD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تاریخ تصویب طرح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</w:t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شماره ثبت طرح:</w:t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فار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انگلی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نام و نام خانوادگی مجری اصلی (به فارسی و انگلیسی):</w:t>
      </w:r>
      <w:r w:rsidRPr="002B66DD"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</w:t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کد ملی مجری:</w:t>
      </w:r>
    </w:p>
    <w:p w:rsidR="001F7FB6" w:rsidRPr="003956F9" w:rsidRDefault="001F7FB6" w:rsidP="001F7FB6">
      <w:pPr>
        <w:jc w:val="both"/>
        <w:rPr>
          <w:rFonts w:cs="B Zar"/>
          <w:b/>
          <w:bCs/>
          <w:sz w:val="14"/>
          <w:szCs w:val="14"/>
        </w:rPr>
      </w:pPr>
      <w:r w:rsidRPr="003956F9">
        <w:rPr>
          <w:rFonts w:cs="B Zar" w:hint="cs"/>
          <w:b/>
          <w:bCs/>
          <w:sz w:val="16"/>
          <w:szCs w:val="16"/>
          <w:rtl/>
        </w:rPr>
        <w:t>نوع طرح:</w:t>
      </w:r>
      <w:r>
        <w:rPr>
          <w:rFonts w:cs="B Zar" w:hint="cs"/>
          <w:b/>
          <w:bCs/>
          <w:sz w:val="16"/>
          <w:szCs w:val="16"/>
          <w:rtl/>
        </w:rPr>
        <w:t xml:space="preserve"> 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دارای مصوبه شورای پژوهشی دانشگا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</w:t>
      </w:r>
      <w:r w:rsidRPr="003956F9">
        <w:rPr>
          <w:rFonts w:cs="B Zar"/>
          <w:b/>
          <w:bCs/>
          <w:sz w:val="16"/>
          <w:szCs w:val="16"/>
          <w:rtl/>
        </w:rPr>
        <w:t>شخص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ی دارای مصوبه شورای پژوهشی </w:t>
      </w:r>
      <w:r>
        <w:rPr>
          <w:rFonts w:cs="B Zar" w:hint="cs"/>
          <w:b/>
          <w:bCs/>
          <w:sz w:val="16"/>
          <w:szCs w:val="16"/>
          <w:rtl/>
        </w:rPr>
        <w:t xml:space="preserve">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دانشکد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      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کارشناسی ارشد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رساله دکتری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4"/>
          <w:szCs w:val="14"/>
          <w:rtl/>
        </w:rPr>
        <w:t xml:space="preserve">  </w:t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 xml:space="preserve">وضعیت طرح: </w:t>
      </w:r>
      <w:r w:rsidRPr="003956F9">
        <w:rPr>
          <w:rFonts w:cs="B Zar"/>
          <w:b/>
          <w:bCs/>
          <w:sz w:val="16"/>
          <w:szCs w:val="16"/>
          <w:rtl/>
        </w:rPr>
        <w:t>تصو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ب‌شد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ولی آغاز نشده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در دست انجام 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اتمام یافته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>
        <w:rPr>
          <w:rFonts w:cs="B Zar" w:hint="cs"/>
          <w:b/>
          <w:bCs/>
          <w:sz w:val="16"/>
          <w:szCs w:val="16"/>
          <w:rtl/>
        </w:rPr>
        <w:t xml:space="preserve">            </w:t>
      </w:r>
      <w:r w:rsidRPr="003956F9">
        <w:rPr>
          <w:rFonts w:cs="B Zar" w:hint="cs"/>
          <w:b/>
          <w:bCs/>
          <w:sz w:val="16"/>
          <w:szCs w:val="16"/>
          <w:rtl/>
        </w:rPr>
        <w:t>تاریخ تصویب در دانشکده: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</w:p>
    <w:p w:rsidR="001F7FB6" w:rsidRPr="00045F80" w:rsidRDefault="001F7FB6" w:rsidP="001F7FB6">
      <w:pPr>
        <w:jc w:val="both"/>
        <w:rPr>
          <w:rFonts w:cs="B Nazanin"/>
          <w:b/>
          <w:bCs/>
          <w:sz w:val="28"/>
          <w:szCs w:val="28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>محل اجرای طرح:  دانشکده:    ...........................                   مرکز تحقیقاتی:........................................</w:t>
      </w:r>
      <w:r w:rsidRPr="00045F80">
        <w:rPr>
          <w:rFonts w:cs="B Nazanin" w:hint="cs"/>
          <w:b/>
          <w:bCs/>
          <w:szCs w:val="24"/>
          <w:rtl/>
        </w:rPr>
        <w:t xml:space="preserve">            </w:t>
      </w:r>
      <w:r w:rsidRPr="00045F80">
        <w:rPr>
          <w:rFonts w:cs="B Nazanin" w:hint="cs"/>
          <w:rtl/>
        </w:rPr>
        <w:t xml:space="preserve"> </w:t>
      </w:r>
    </w:p>
    <w:p w:rsidR="00127996" w:rsidRPr="006F5273" w:rsidRDefault="001F7FB6" w:rsidP="001F7FB6">
      <w:pPr>
        <w:jc w:val="both"/>
        <w:rPr>
          <w:rFonts w:cs="B Zar"/>
          <w:b/>
          <w:bCs/>
          <w:sz w:val="18"/>
          <w:szCs w:val="18"/>
          <w:rtl/>
        </w:rPr>
      </w:pPr>
      <w:r>
        <w:rPr>
          <w:rFonts w:cs="B Zar" w:hint="cs"/>
          <w:b/>
          <w:bCs/>
          <w:sz w:val="16"/>
          <w:szCs w:val="16"/>
          <w:rtl/>
        </w:rPr>
        <w:t>ا</w:t>
      </w:r>
      <w:r w:rsidRPr="002B66DD">
        <w:rPr>
          <w:rFonts w:cs="B Zar" w:hint="cs"/>
          <w:b/>
          <w:bCs/>
          <w:sz w:val="16"/>
          <w:szCs w:val="16"/>
          <w:rtl/>
        </w:rPr>
        <w:t>یمیل دانشگاهی و شخصی مجری:</w:t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                               </w:t>
      </w:r>
      <w:r w:rsidRPr="002B66DD">
        <w:rPr>
          <w:rFonts w:cs="B Zar" w:hint="cs"/>
          <w:b/>
          <w:bCs/>
          <w:sz w:val="16"/>
          <w:szCs w:val="16"/>
          <w:rtl/>
        </w:rPr>
        <w:t>دانشجو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  <w:t>شماره دانشجویی:</w:t>
      </w:r>
    </w:p>
    <w:tbl>
      <w:tblPr>
        <w:tblStyle w:val="TableGrid"/>
        <w:bidiVisual/>
        <w:tblW w:w="9068" w:type="dxa"/>
        <w:jc w:val="center"/>
        <w:tblLayout w:type="fixed"/>
        <w:tblLook w:val="01E0" w:firstRow="1" w:lastRow="1" w:firstColumn="1" w:lastColumn="1" w:noHBand="0" w:noVBand="0"/>
      </w:tblPr>
      <w:tblGrid>
        <w:gridCol w:w="697"/>
        <w:gridCol w:w="5109"/>
        <w:gridCol w:w="645"/>
        <w:gridCol w:w="727"/>
        <w:gridCol w:w="482"/>
        <w:gridCol w:w="469"/>
        <w:gridCol w:w="469"/>
        <w:gridCol w:w="470"/>
      </w:tblGrid>
      <w:tr w:rsidR="003B4305" w:rsidRPr="003B4305" w:rsidTr="003B4305">
        <w:trPr>
          <w:trHeight w:val="395"/>
          <w:jc w:val="center"/>
        </w:trPr>
        <w:tc>
          <w:tcPr>
            <w:tcW w:w="69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-431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510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بندها</w:t>
            </w:r>
          </w:p>
        </w:tc>
        <w:tc>
          <w:tcPr>
            <w:tcW w:w="185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ظر دانشکده</w:t>
            </w:r>
          </w:p>
        </w:tc>
        <w:tc>
          <w:tcPr>
            <w:tcW w:w="140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ظر نهایی کمیته اخلاق دانشگاه</w:t>
            </w:r>
          </w:p>
        </w:tc>
      </w:tr>
      <w:tr w:rsidR="003B4305" w:rsidRPr="003B4305" w:rsidTr="003B4305">
        <w:trPr>
          <w:cantSplit/>
          <w:trHeight w:val="1853"/>
          <w:jc w:val="center"/>
        </w:trPr>
        <w:tc>
          <w:tcPr>
            <w:tcW w:w="697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ind w:right="-319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10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است</w:t>
            </w:r>
          </w:p>
        </w:tc>
        <w:tc>
          <w:tcPr>
            <w:tcW w:w="727" w:type="dxa"/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نیست</w:t>
            </w:r>
          </w:p>
        </w:tc>
        <w:tc>
          <w:tcPr>
            <w:tcW w:w="482" w:type="dxa"/>
            <w:tcBorders>
              <w:right w:val="single" w:sz="4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یاز به اصلاحات دارد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است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نیست</w:t>
            </w: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یاز به اصلاحات دارد</w:t>
            </w: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>حداقل حيوان مورد نياز براي صحت آماري و حقيقي پژوهش استفاده شده است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استفاده شایسته از حیوانات از جمله اجتناب یا کاهش فشار، استرس، رنج و درد وارده به حیوان اعمال شده است</w:t>
            </w:r>
            <w:r w:rsidRPr="006F5273">
              <w:rPr>
                <w:rFonts w:cs="B Zar"/>
                <w:b/>
                <w:bCs/>
                <w:sz w:val="18"/>
                <w:szCs w:val="18"/>
                <w:lang w:bidi="fa-IR"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lowKashida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در طی آزمایش و پس از آن (دوره بهبودی) از بیهوشی، بی حسی و یا مسکن مناسب استفاده می شود و جراحی یا پروسه های دیگر دردناک بر روی حیوانی که بیهوش نشده و یا توسط مواد شیمیایی فلج شده، انجام نمی گیرد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تدابیر و داروهای لازم جهت عدم ایجاد عفونت یا عوارض جانبی پس از جراحی حیوانات در نظر گرفته شده است.   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مرگ آسان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حیوانات طبق اصول اخلاقی با کمترین درد و آزار حیوان صورت می گیرد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lowKashida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شرایط زیستی و تغذیه ای گونه های مختلف حیوانی بصورت مناسب انجام می گیرد</w:t>
            </w:r>
            <w:r w:rsidRPr="006F5273">
              <w:rPr>
                <w:rFonts w:cs="B Zar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شرایط نگهداری و دفع لاشه حیوانات مورد آزمایش منجر به  آلودگی های زیست محیطی نمی گردد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 xml:space="preserve">كدهاي 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كار با</w:t>
            </w: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 xml:space="preserve"> حيوانات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F5273">
              <w:rPr>
                <w:rFonts w:cs="B Zar" w:hint="cs"/>
                <w:b/>
                <w:bCs/>
                <w:sz w:val="18"/>
                <w:szCs w:val="18"/>
                <w:u w:val="single"/>
                <w:rtl/>
              </w:rPr>
              <w:t>بر اساس فرم پیوستی تکمیل شده</w:t>
            </w: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 xml:space="preserve"> 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کاملا مطالعه شده است و در طی آزمایش‌ها </w:t>
            </w: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>رعايت شده است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.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ab/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</w:tbl>
    <w:p w:rsidR="000C6195" w:rsidRPr="003B4305" w:rsidRDefault="003B4305" w:rsidP="003B4305">
      <w:pPr>
        <w:rPr>
          <w:rFonts w:cs="B Zar"/>
          <w:b/>
          <w:bCs/>
          <w:sz w:val="16"/>
          <w:szCs w:val="16"/>
          <w:rtl/>
        </w:rPr>
      </w:pPr>
      <w:r w:rsidRPr="003B4305">
        <w:rPr>
          <w:rFonts w:cs="B Zar"/>
          <w:noProof/>
          <w:sz w:val="16"/>
          <w:szCs w:val="16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6A1F4C" wp14:editId="4D3F83E5">
                <wp:simplePos x="0" y="0"/>
                <wp:positionH relativeFrom="column">
                  <wp:posOffset>558800</wp:posOffset>
                </wp:positionH>
                <wp:positionV relativeFrom="paragraph">
                  <wp:posOffset>456377</wp:posOffset>
                </wp:positionV>
                <wp:extent cx="1558925" cy="1252220"/>
                <wp:effectExtent l="0" t="0" r="3175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892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3F2943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</w:pP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>امضا و مهر معاون پژوهش و فناوری دانشکده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تاری</w:t>
                            </w:r>
                            <w:bookmarkStart w:id="0" w:name="_GoBack"/>
                            <w:bookmarkEnd w:id="0"/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A1F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pt;margin-top:35.95pt;width:122.75pt;height:9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" stroked="f">
                <v:textbox>
                  <w:txbxContent>
                    <w:p w:rsidR="003B4305" w:rsidRPr="003F2943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  <w:lang w:bidi="fa-IR"/>
                        </w:rPr>
                      </w:pP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>امضا و مهر معاون پژوهش و فناوری دانشکده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  <w:szCs w:val="24"/>
                          <w:rtl/>
                          <w:lang w:bidi="fa-IR"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تاری</w:t>
                      </w:r>
                      <w:bookmarkStart w:id="1" w:name="_GoBack"/>
                      <w:bookmarkEnd w:id="1"/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4305">
        <w:rPr>
          <w:rFonts w:cs="B Zar"/>
          <w:noProof/>
          <w:sz w:val="16"/>
          <w:szCs w:val="16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43FF2C" wp14:editId="7EA1248E">
                <wp:simplePos x="0" y="0"/>
                <wp:positionH relativeFrom="column">
                  <wp:posOffset>2821287</wp:posOffset>
                </wp:positionH>
                <wp:positionV relativeFrom="paragraph">
                  <wp:posOffset>438480</wp:posOffset>
                </wp:positionV>
                <wp:extent cx="1605915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915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ی یکی از اعضای هیات علمی متخصص در اخلاق پژوهش</w:t>
                            </w: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 xml:space="preserve"> دانشکده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3FF2C" id="_x0000_s1027" type="#_x0000_t202" style="position:absolute;left:0;text-align:left;margin-left:222.15pt;margin-top:34.55pt;width:126.45pt;height:99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" stroked="f">
                <v:textbox>
                  <w:txbxContent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ی یکی از اعضای هیات علمی متخصص در اخلاق پژوهش</w:t>
                      </w: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 xml:space="preserve"> دانشکده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B4305">
        <w:rPr>
          <w:rFonts w:cs="B Zar"/>
          <w:noProof/>
          <w:sz w:val="16"/>
          <w:szCs w:val="16"/>
          <w:lang w:eastAsia="en-US" w:bidi="fa-I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B3C781" wp14:editId="43F95523">
                <wp:simplePos x="0" y="0"/>
                <wp:positionH relativeFrom="column">
                  <wp:posOffset>5071745</wp:posOffset>
                </wp:positionH>
                <wp:positionV relativeFrom="paragraph">
                  <wp:posOffset>464185</wp:posOffset>
                </wp:positionV>
                <wp:extent cx="1520825" cy="124206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82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5C5499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امضا </w:t>
                            </w: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مجری به مثابه تأیید کلیه موارد مندرج در فرم مزبور:</w:t>
                            </w: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3C781" id="_x0000_s1028" type="#_x0000_t202" style="position:absolute;left:0;text-align:left;margin-left:399.35pt;margin-top:36.55pt;width:119.7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" stroked="f">
                <v:textbox>
                  <w:txbxContent>
                    <w:p w:rsidR="003B4305" w:rsidRPr="005C5499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 </w:t>
                      </w: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جری به مثابه تأیید کلیه موارد مندرج در فرم مزبور:</w:t>
                      </w: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C6195" w:rsidRPr="003B4305" w:rsidSect="003E5A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1B7E" w:rsidRDefault="00691B7E" w:rsidP="00A179D0">
      <w:r>
        <w:separator/>
      </w:r>
    </w:p>
  </w:endnote>
  <w:endnote w:type="continuationSeparator" w:id="0">
    <w:p w:rsidR="00691B7E" w:rsidRDefault="00691B7E" w:rsidP="00A17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5D1" w:rsidRDefault="00B335D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5D1" w:rsidRDefault="00B335D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5D1" w:rsidRDefault="00B335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1B7E" w:rsidRDefault="00691B7E" w:rsidP="00A179D0">
      <w:r>
        <w:separator/>
      </w:r>
    </w:p>
  </w:footnote>
  <w:footnote w:type="continuationSeparator" w:id="0">
    <w:p w:rsidR="00691B7E" w:rsidRDefault="00691B7E" w:rsidP="00A179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5D1" w:rsidRDefault="00B335D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A86" w:rsidRPr="00C13C31" w:rsidRDefault="005D6A86" w:rsidP="005D6A86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C13C31">
      <w:rPr>
        <w:rFonts w:cs="B Zar" w:hint="cs"/>
        <w:b/>
        <w:bCs/>
        <w:noProof/>
        <w:sz w:val="36"/>
        <w:szCs w:val="28"/>
        <w:lang w:eastAsia="en-US" w:bidi="fa-I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6175479</wp:posOffset>
          </wp:positionH>
          <wp:positionV relativeFrom="paragraph">
            <wp:posOffset>6824</wp:posOffset>
          </wp:positionV>
          <wp:extent cx="1008000" cy="704550"/>
          <wp:effectExtent l="0" t="0" r="1905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nal edited 29.7.97 crp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0" cy="70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Zar" w:hint="cs"/>
        <w:b/>
        <w:bCs/>
        <w:sz w:val="36"/>
        <w:szCs w:val="28"/>
        <w:rtl/>
        <w:lang w:bidi="fa-IR"/>
      </w:rPr>
      <w:t>باسمه تعالی</w:t>
    </w:r>
  </w:p>
  <w:p w:rsidR="005D6A86" w:rsidRDefault="005D6A86" w:rsidP="005D6A86">
    <w:pPr>
      <w:pStyle w:val="Header"/>
      <w:rPr>
        <w:rFonts w:cs="B Zar"/>
        <w:b/>
        <w:bCs/>
        <w:sz w:val="36"/>
        <w:szCs w:val="28"/>
        <w:rtl/>
        <w:lang w:bidi="fa-IR"/>
      </w:rPr>
    </w:pPr>
  </w:p>
  <w:p w:rsidR="005D6A86" w:rsidRDefault="00B335D1" w:rsidP="00B335D1">
    <w:pPr>
      <w:pStyle w:val="Header"/>
      <w:rPr>
        <w:rFonts w:cs="B Zar"/>
        <w:b/>
        <w:bCs/>
        <w:sz w:val="36"/>
        <w:szCs w:val="28"/>
        <w:rtl/>
        <w:lang w:bidi="fa-IR"/>
      </w:rPr>
    </w:pPr>
    <w:r>
      <w:rPr>
        <w:rFonts w:cs="B Zar" w:hint="cs"/>
        <w:b/>
        <w:bCs/>
        <w:sz w:val="36"/>
        <w:szCs w:val="28"/>
        <w:rtl/>
        <w:lang w:bidi="fa-IR"/>
      </w:rPr>
      <w:t xml:space="preserve">     </w:t>
    </w:r>
    <w:r w:rsidR="00C13C31" w:rsidRPr="00C13C31">
      <w:rPr>
        <w:rFonts w:cs="B Zar" w:hint="cs"/>
        <w:b/>
        <w:bCs/>
        <w:sz w:val="36"/>
        <w:szCs w:val="28"/>
        <w:rtl/>
        <w:lang w:bidi="fa-IR"/>
      </w:rPr>
      <w:t>فرم بررسی طرح های پژوهشی در کمیته اخلاق زیست پزشکی دانشگاه تبریز</w:t>
    </w:r>
  </w:p>
  <w:p w:rsidR="005D6A86" w:rsidRDefault="005D6A8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5D1" w:rsidRDefault="00B335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C73B92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14FF7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1478E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96239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F32EF"/>
    <w:multiLevelType w:val="hybridMultilevel"/>
    <w:tmpl w:val="6B307FFE"/>
    <w:lvl w:ilvl="0" w:tplc="5894A7C2">
      <w:start w:val="1"/>
      <w:numFmt w:val="decimal"/>
      <w:lvlText w:val="%1-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DQwMjI2NTE2MTNQ0lEKTi0uzszPAykwrQUAFn6wPywAAAA="/>
  </w:docVars>
  <w:rsids>
    <w:rsidRoot w:val="00127996"/>
    <w:rsid w:val="000067F7"/>
    <w:rsid w:val="00021D1A"/>
    <w:rsid w:val="00022042"/>
    <w:rsid w:val="00041B4A"/>
    <w:rsid w:val="00061997"/>
    <w:rsid w:val="00065B41"/>
    <w:rsid w:val="0009707E"/>
    <w:rsid w:val="000A2A4D"/>
    <w:rsid w:val="000C0BAF"/>
    <w:rsid w:val="000C6195"/>
    <w:rsid w:val="00121504"/>
    <w:rsid w:val="00125F98"/>
    <w:rsid w:val="00127996"/>
    <w:rsid w:val="001325F8"/>
    <w:rsid w:val="00175ECE"/>
    <w:rsid w:val="001B2704"/>
    <w:rsid w:val="001C0C67"/>
    <w:rsid w:val="001E6FC7"/>
    <w:rsid w:val="001F7FB6"/>
    <w:rsid w:val="00222417"/>
    <w:rsid w:val="00224A72"/>
    <w:rsid w:val="00231B62"/>
    <w:rsid w:val="00271271"/>
    <w:rsid w:val="002B5935"/>
    <w:rsid w:val="002D23C2"/>
    <w:rsid w:val="002D350A"/>
    <w:rsid w:val="002F07B4"/>
    <w:rsid w:val="00332354"/>
    <w:rsid w:val="003550CA"/>
    <w:rsid w:val="003B29CF"/>
    <w:rsid w:val="003B4305"/>
    <w:rsid w:val="003E5A0F"/>
    <w:rsid w:val="004609FD"/>
    <w:rsid w:val="0047730D"/>
    <w:rsid w:val="004C1129"/>
    <w:rsid w:val="00507E36"/>
    <w:rsid w:val="005133D5"/>
    <w:rsid w:val="00527A70"/>
    <w:rsid w:val="00554F04"/>
    <w:rsid w:val="005707D5"/>
    <w:rsid w:val="00594ECE"/>
    <w:rsid w:val="005C7544"/>
    <w:rsid w:val="005D6A86"/>
    <w:rsid w:val="00622B6B"/>
    <w:rsid w:val="00632438"/>
    <w:rsid w:val="006600E1"/>
    <w:rsid w:val="0066428A"/>
    <w:rsid w:val="0067040B"/>
    <w:rsid w:val="00691050"/>
    <w:rsid w:val="00691B7E"/>
    <w:rsid w:val="006F510E"/>
    <w:rsid w:val="006F5273"/>
    <w:rsid w:val="00735681"/>
    <w:rsid w:val="0076222A"/>
    <w:rsid w:val="00764738"/>
    <w:rsid w:val="007E5383"/>
    <w:rsid w:val="007F5FCC"/>
    <w:rsid w:val="00802E70"/>
    <w:rsid w:val="00862E16"/>
    <w:rsid w:val="008D3AD2"/>
    <w:rsid w:val="008F4894"/>
    <w:rsid w:val="00902591"/>
    <w:rsid w:val="00971174"/>
    <w:rsid w:val="00997DE4"/>
    <w:rsid w:val="009A18AD"/>
    <w:rsid w:val="009B1FA9"/>
    <w:rsid w:val="009F16F4"/>
    <w:rsid w:val="00A0672A"/>
    <w:rsid w:val="00A1660D"/>
    <w:rsid w:val="00A179D0"/>
    <w:rsid w:val="00A341AF"/>
    <w:rsid w:val="00A96A9F"/>
    <w:rsid w:val="00B227FB"/>
    <w:rsid w:val="00B335D1"/>
    <w:rsid w:val="00B403B0"/>
    <w:rsid w:val="00B406BA"/>
    <w:rsid w:val="00B7597E"/>
    <w:rsid w:val="00B85314"/>
    <w:rsid w:val="00BD714C"/>
    <w:rsid w:val="00BE1891"/>
    <w:rsid w:val="00C0679F"/>
    <w:rsid w:val="00C13C31"/>
    <w:rsid w:val="00C84394"/>
    <w:rsid w:val="00CF6C2B"/>
    <w:rsid w:val="00D001ED"/>
    <w:rsid w:val="00D24E13"/>
    <w:rsid w:val="00D24F1B"/>
    <w:rsid w:val="00D7507E"/>
    <w:rsid w:val="00D955FA"/>
    <w:rsid w:val="00DA54F8"/>
    <w:rsid w:val="00DC2EA4"/>
    <w:rsid w:val="00DF777A"/>
    <w:rsid w:val="00E30226"/>
    <w:rsid w:val="00E40AAE"/>
    <w:rsid w:val="00E533F2"/>
    <w:rsid w:val="00ED55A7"/>
    <w:rsid w:val="00EF408B"/>
    <w:rsid w:val="00F054CF"/>
    <w:rsid w:val="00F66569"/>
    <w:rsid w:val="00F94F02"/>
    <w:rsid w:val="00FA5128"/>
    <w:rsid w:val="00FE26A6"/>
    <w:rsid w:val="00FF39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996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7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279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9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9D0"/>
    <w:rPr>
      <w:rFonts w:ascii="Times New Roman" w:eastAsia="Times New Roman" w:hAnsi="Times New Roman" w:cs="Zar"/>
      <w:sz w:val="24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179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9D0"/>
    <w:rPr>
      <w:rFonts w:ascii="Times New Roman" w:eastAsia="Times New Roman" w:hAnsi="Times New Roman" w:cs="Zar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22T12:52:00Z</dcterms:created>
  <dcterms:modified xsi:type="dcterms:W3CDTF">2020-11-09T08:18:00Z</dcterms:modified>
</cp:coreProperties>
</file>